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0C0E82A"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23975353"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F64563D"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bookmarkStart w:id="9" w:name="_GoBack"/>
      <w:bookmarkEnd w:id="9"/>
      <w:r w:rsidR="00513698" w:rsidRPr="00513698">
        <w:rPr>
          <w:color w:val="000000" w:themeColor="text1"/>
        </w:rPr>
        <w:t>.</w:t>
      </w:r>
    </w:p>
    <w:p w14:paraId="14B4454B" w14:textId="3AC0D981"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202A53">
        <w:rPr>
          <w:color w:val="000000"/>
          <w:shd w:val="clear" w:color="auto" w:fill="FFFFFF"/>
        </w:rPr>
        <w:t>Gydymas recidyvuojančios išsėtinės sklerozės ir nesikartojančios antrinės progresuojančios išsėtinės sklerozės gydymui</w:t>
      </w:r>
      <w:r w:rsidR="00EF45BC">
        <w:rPr>
          <w:color w:val="202124"/>
          <w:shd w:val="clear" w:color="auto" w:fill="FFFFFF"/>
        </w:rPr>
        <w:t>.</w:t>
      </w:r>
    </w:p>
    <w:p w14:paraId="201225D7" w14:textId="17B2C685"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F94B0C">
        <w:rPr>
          <w:color w:val="000000" w:themeColor="text1"/>
          <w:lang w:val="lt-LT"/>
        </w:rPr>
        <w:t>8</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E4858" w14:textId="77777777" w:rsidR="00A73716" w:rsidRDefault="00A73716" w:rsidP="009E1786">
      <w:r>
        <w:separator/>
      </w:r>
    </w:p>
  </w:endnote>
  <w:endnote w:type="continuationSeparator" w:id="0">
    <w:p w14:paraId="2014CA53" w14:textId="77777777" w:rsidR="00A73716" w:rsidRDefault="00A7371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5F19A" w14:textId="77777777" w:rsidR="00A73716" w:rsidRDefault="00A73716" w:rsidP="009E1786">
      <w:r>
        <w:separator/>
      </w:r>
    </w:p>
  </w:footnote>
  <w:footnote w:type="continuationSeparator" w:id="0">
    <w:p w14:paraId="7635D7E6" w14:textId="77777777" w:rsidR="00A73716" w:rsidRDefault="00A7371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2D3D"/>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1AB1"/>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6F50E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3716"/>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95EFC"/>
    <w:rsid w:val="00CC54C1"/>
    <w:rsid w:val="00CD1FD0"/>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3474"/>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4B0C"/>
    <w:rsid w:val="00F95810"/>
    <w:rsid w:val="00FA0DED"/>
    <w:rsid w:val="00FB6526"/>
    <w:rsid w:val="00FC0D65"/>
    <w:rsid w:val="00FC2193"/>
    <w:rsid w:val="00FD2DE4"/>
    <w:rsid w:val="00FE309E"/>
    <w:rsid w:val="00FE75F7"/>
    <w:rsid w:val="00FF2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FC4EC2-ED36-469F-83F5-F97C57AB3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67</Words>
  <Characters>2661</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7:48:00Z</dcterms:created>
  <dcterms:modified xsi:type="dcterms:W3CDTF">2023-05-2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